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aec02f9b836ba2e983c3b86bf092e4c05d895"/>
      <w:r>
        <w:rPr>
          <w:b/>
        </w:rPr>
        <w:t xml:space="preserve">ПРОТОКОЛ ЕЛЕКТРОННОГО АУКЦІОНУ № SUE001-UA-20211104-76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765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2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-БУДСЕРВІС", ЄДРПОУ: 3429028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АЛЬВЕС", ЄДРПОУ: 419118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1.2022 18:28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10:30Z</dcterms:created>
  <dcterms:modified xsi:type="dcterms:W3CDTF">2024-04-29T01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